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ource_gov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vern_pl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vern_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vern_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vern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vern_miner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vern_for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vern_livesto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vern_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ource_conf_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03:04:12Z</dcterms:created>
  <dcterms:modified xsi:type="dcterms:W3CDTF">2023-06-14T03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